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D1106" w14:textId="1DA03FE3" w:rsidR="00F72B5C" w:rsidRDefault="00DE15CF" w:rsidP="00DE15CF">
      <w:pPr>
        <w:jc w:val="center"/>
        <w:rPr>
          <w:sz w:val="36"/>
          <w:szCs w:val="36"/>
        </w:rPr>
      </w:pPr>
      <w:r w:rsidRPr="00B33F2A">
        <w:rPr>
          <w:sz w:val="36"/>
          <w:szCs w:val="36"/>
        </w:rPr>
        <w:t xml:space="preserve">2023 </w:t>
      </w:r>
      <w:r w:rsidR="00C737FC">
        <w:rPr>
          <w:sz w:val="36"/>
          <w:szCs w:val="36"/>
        </w:rPr>
        <w:t>Scout/Parent Camp Card Sale Agreement</w:t>
      </w:r>
      <w:r w:rsidRPr="00B33F2A">
        <w:rPr>
          <w:sz w:val="36"/>
          <w:szCs w:val="36"/>
        </w:rPr>
        <w:t xml:space="preserve"> </w:t>
      </w:r>
    </w:p>
    <w:p w14:paraId="3D71BAE5" w14:textId="77777777" w:rsidR="00B03725" w:rsidRDefault="00B03725" w:rsidP="00B33F2A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C47C5D" w14:paraId="7A3DE4FD" w14:textId="77777777" w:rsidTr="00C47C5D">
        <w:tc>
          <w:tcPr>
            <w:tcW w:w="10070" w:type="dxa"/>
            <w:tcBorders>
              <w:top w:val="nil"/>
              <w:left w:val="nil"/>
              <w:bottom w:val="nil"/>
              <w:right w:val="nil"/>
            </w:tcBorders>
          </w:tcPr>
          <w:p w14:paraId="278A286F" w14:textId="37458BD0" w:rsidR="00C47C5D" w:rsidRDefault="00C47C5D" w:rsidP="00B33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: ______________________________</w:t>
            </w:r>
          </w:p>
        </w:tc>
      </w:tr>
    </w:tbl>
    <w:p w14:paraId="2D1C90DD" w14:textId="77777777" w:rsidR="00B03725" w:rsidRDefault="00B03725" w:rsidP="00B33F2A">
      <w:pPr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3330"/>
        <w:gridCol w:w="2425"/>
      </w:tblGrid>
      <w:tr w:rsidR="00B03725" w14:paraId="45906767" w14:textId="77777777" w:rsidTr="00B03725">
        <w:tc>
          <w:tcPr>
            <w:tcW w:w="4315" w:type="dxa"/>
          </w:tcPr>
          <w:p w14:paraId="4F1B9726" w14:textId="2E0CEDFA" w:rsidR="00B03725" w:rsidRDefault="00B03725" w:rsidP="00B33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trict: ____________________</w:t>
            </w:r>
          </w:p>
        </w:tc>
        <w:tc>
          <w:tcPr>
            <w:tcW w:w="3330" w:type="dxa"/>
          </w:tcPr>
          <w:p w14:paraId="70827879" w14:textId="7AD19116" w:rsidR="00B03725" w:rsidRDefault="00B03725" w:rsidP="00B33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 Type: __________</w:t>
            </w:r>
          </w:p>
        </w:tc>
        <w:tc>
          <w:tcPr>
            <w:tcW w:w="2425" w:type="dxa"/>
          </w:tcPr>
          <w:p w14:paraId="5854BAD5" w14:textId="234593F1" w:rsidR="00B03725" w:rsidRDefault="00B03725" w:rsidP="00B33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t Number: _____</w:t>
            </w:r>
          </w:p>
        </w:tc>
      </w:tr>
    </w:tbl>
    <w:p w14:paraId="1EEB0019" w14:textId="3F495925" w:rsidR="007C0E59" w:rsidRDefault="007C0E59" w:rsidP="00B33F2A">
      <w:pPr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B03725" w14:paraId="0C480526" w14:textId="77777777" w:rsidTr="00B03725">
        <w:tc>
          <w:tcPr>
            <w:tcW w:w="5035" w:type="dxa"/>
          </w:tcPr>
          <w:p w14:paraId="5EBC9661" w14:textId="08B4F6A6" w:rsidR="00B03725" w:rsidRDefault="00B03725" w:rsidP="00B33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Number: ____________________</w:t>
            </w:r>
          </w:p>
        </w:tc>
        <w:tc>
          <w:tcPr>
            <w:tcW w:w="5035" w:type="dxa"/>
          </w:tcPr>
          <w:p w14:paraId="03E1E62D" w14:textId="61F699FD" w:rsidR="00B03725" w:rsidRDefault="00B03725" w:rsidP="00B33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: ______________________________</w:t>
            </w:r>
          </w:p>
        </w:tc>
      </w:tr>
    </w:tbl>
    <w:p w14:paraId="1D9B7990" w14:textId="77777777" w:rsidR="00547E5F" w:rsidRDefault="00547E5F" w:rsidP="00B33F2A">
      <w:pPr>
        <w:rPr>
          <w:sz w:val="24"/>
          <w:szCs w:val="24"/>
        </w:rPr>
      </w:pPr>
    </w:p>
    <w:p w14:paraId="058429E0" w14:textId="77777777" w:rsidR="00B03725" w:rsidRDefault="00B03725" w:rsidP="00B33F2A">
      <w:pPr>
        <w:rPr>
          <w:sz w:val="24"/>
          <w:szCs w:val="24"/>
        </w:rPr>
      </w:pPr>
    </w:p>
    <w:p w14:paraId="17CBF9CE" w14:textId="7159F16F" w:rsidR="00E454DF" w:rsidRDefault="00E454DF" w:rsidP="00B33F2A">
      <w:pPr>
        <w:rPr>
          <w:sz w:val="24"/>
          <w:szCs w:val="24"/>
        </w:rPr>
      </w:pPr>
      <w:r>
        <w:rPr>
          <w:sz w:val="24"/>
          <w:szCs w:val="24"/>
        </w:rPr>
        <w:t xml:space="preserve">Cards Checked Out: </w:t>
      </w:r>
    </w:p>
    <w:p w14:paraId="193EBA3A" w14:textId="770905F5" w:rsidR="005E5307" w:rsidRDefault="005E5307" w:rsidP="005E5307">
      <w:pPr>
        <w:rPr>
          <w:sz w:val="24"/>
          <w:szCs w:val="24"/>
        </w:rPr>
      </w:pPr>
    </w:p>
    <w:p w14:paraId="669D4B9D" w14:textId="77777777" w:rsidR="007C0E59" w:rsidRDefault="007C0E59" w:rsidP="007C0E59">
      <w:pPr>
        <w:jc w:val="center"/>
        <w:rPr>
          <w:sz w:val="24"/>
          <w:szCs w:val="24"/>
        </w:rPr>
        <w:sectPr w:rsidR="007C0E59" w:rsidSect="00D2401C">
          <w:headerReference w:type="even" r:id="rId11"/>
          <w:headerReference w:type="default" r:id="rId12"/>
          <w:footerReference w:type="default" r:id="rId13"/>
          <w:headerReference w:type="first" r:id="rId14"/>
          <w:pgSz w:w="12240" w:h="15840" w:code="1"/>
          <w:pgMar w:top="1008" w:right="1080" w:bottom="1008" w:left="1080" w:header="864" w:footer="432" w:gutter="0"/>
          <w:cols w:space="720"/>
          <w:docGrid w:linePitch="360"/>
        </w:sect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890"/>
        <w:gridCol w:w="900"/>
      </w:tblGrid>
      <w:tr w:rsidR="005E5307" w14:paraId="3E1E03EB" w14:textId="77777777" w:rsidTr="007C0E59">
        <w:tc>
          <w:tcPr>
            <w:tcW w:w="1890" w:type="dxa"/>
          </w:tcPr>
          <w:p w14:paraId="17FD76E2" w14:textId="77777777" w:rsidR="005E5307" w:rsidRDefault="005E5307" w:rsidP="007C0E59">
            <w:pPr>
              <w:jc w:val="center"/>
              <w:rPr>
                <w:sz w:val="24"/>
                <w:szCs w:val="24"/>
              </w:rPr>
            </w:pPr>
          </w:p>
          <w:p w14:paraId="67933154" w14:textId="77777777" w:rsidR="005E5307" w:rsidRDefault="005E5307" w:rsidP="007C0E5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ast Valley</w:t>
            </w:r>
          </w:p>
          <w:p w14:paraId="64CE91B5" w14:textId="71C682C2" w:rsidR="005E5307" w:rsidRDefault="005E5307" w:rsidP="007C0E5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4792FF1D" w14:textId="77777777" w:rsidR="005E5307" w:rsidRDefault="005E5307" w:rsidP="00B03725">
            <w:pPr>
              <w:jc w:val="center"/>
              <w:rPr>
                <w:sz w:val="24"/>
                <w:szCs w:val="24"/>
              </w:rPr>
            </w:pPr>
          </w:p>
          <w:p w14:paraId="63B8A850" w14:textId="5C69F03D" w:rsidR="00312845" w:rsidRDefault="00312845" w:rsidP="00B03725">
            <w:pPr>
              <w:jc w:val="center"/>
              <w:rPr>
                <w:sz w:val="24"/>
                <w:szCs w:val="24"/>
              </w:rPr>
            </w:pPr>
          </w:p>
        </w:tc>
      </w:tr>
      <w:tr w:rsidR="005E5307" w14:paraId="4C8ED247" w14:textId="77777777" w:rsidTr="007C0E59">
        <w:tc>
          <w:tcPr>
            <w:tcW w:w="1890" w:type="dxa"/>
          </w:tcPr>
          <w:p w14:paraId="498AFD24" w14:textId="77777777" w:rsidR="005E5307" w:rsidRDefault="005E5307" w:rsidP="007C0E59">
            <w:pPr>
              <w:jc w:val="center"/>
              <w:rPr>
                <w:sz w:val="24"/>
                <w:szCs w:val="24"/>
              </w:rPr>
            </w:pPr>
          </w:p>
          <w:p w14:paraId="7F389764" w14:textId="77777777" w:rsidR="005E5307" w:rsidRDefault="005E5307" w:rsidP="007C0E5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st Valley</w:t>
            </w:r>
          </w:p>
          <w:p w14:paraId="208915B4" w14:textId="2C882D24" w:rsidR="005E5307" w:rsidRDefault="005E5307" w:rsidP="007C0E5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174464BF" w14:textId="77777777" w:rsidR="005E5307" w:rsidRDefault="005E5307" w:rsidP="00B03725">
            <w:pPr>
              <w:jc w:val="center"/>
              <w:rPr>
                <w:sz w:val="24"/>
                <w:szCs w:val="24"/>
              </w:rPr>
            </w:pPr>
          </w:p>
          <w:p w14:paraId="4612713C" w14:textId="005C54AD" w:rsidR="00312845" w:rsidRDefault="00312845" w:rsidP="00B03725">
            <w:pPr>
              <w:jc w:val="center"/>
              <w:rPr>
                <w:sz w:val="24"/>
                <w:szCs w:val="24"/>
              </w:rPr>
            </w:pPr>
          </w:p>
        </w:tc>
      </w:tr>
      <w:tr w:rsidR="005E5307" w14:paraId="65E7491B" w14:textId="77777777" w:rsidTr="007C0E59">
        <w:tc>
          <w:tcPr>
            <w:tcW w:w="1890" w:type="dxa"/>
          </w:tcPr>
          <w:p w14:paraId="6CD46E39" w14:textId="77777777" w:rsidR="005E5307" w:rsidRDefault="005E5307" w:rsidP="007C0E59">
            <w:pPr>
              <w:jc w:val="center"/>
              <w:rPr>
                <w:sz w:val="24"/>
                <w:szCs w:val="24"/>
              </w:rPr>
            </w:pPr>
          </w:p>
          <w:p w14:paraId="2BB70B61" w14:textId="77777777" w:rsidR="005E5307" w:rsidRDefault="005E5307" w:rsidP="007C0E5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rth Valley</w:t>
            </w:r>
          </w:p>
          <w:p w14:paraId="1E25D293" w14:textId="23987B18" w:rsidR="005E5307" w:rsidRDefault="005E5307" w:rsidP="007C0E5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7D66F579" w14:textId="77777777" w:rsidR="005E5307" w:rsidRDefault="005E5307" w:rsidP="00B03725">
            <w:pPr>
              <w:jc w:val="center"/>
              <w:rPr>
                <w:sz w:val="24"/>
                <w:szCs w:val="24"/>
              </w:rPr>
            </w:pPr>
          </w:p>
          <w:p w14:paraId="2C0C10A5" w14:textId="78CE2D2F" w:rsidR="00312845" w:rsidRDefault="00312845" w:rsidP="00B03725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845504E" w14:textId="2BE8FDE9" w:rsidR="007C0E59" w:rsidRPr="008F071E" w:rsidRDefault="007C0E59" w:rsidP="008F071E">
      <w:pPr>
        <w:rPr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890"/>
        <w:gridCol w:w="900"/>
      </w:tblGrid>
      <w:tr w:rsidR="007C0E59" w14:paraId="7B9CF2EF" w14:textId="77777777" w:rsidTr="007C0E59">
        <w:tc>
          <w:tcPr>
            <w:tcW w:w="1890" w:type="dxa"/>
          </w:tcPr>
          <w:p w14:paraId="080C9B1A" w14:textId="77777777" w:rsidR="007C0E59" w:rsidRDefault="007C0E59" w:rsidP="007C0E59">
            <w:pPr>
              <w:jc w:val="center"/>
              <w:rPr>
                <w:sz w:val="24"/>
                <w:szCs w:val="24"/>
              </w:rPr>
            </w:pPr>
          </w:p>
          <w:p w14:paraId="2DAE884D" w14:textId="77777777" w:rsidR="007C0E59" w:rsidRDefault="007C0E59" w:rsidP="007C0E5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ttsdale</w:t>
            </w:r>
          </w:p>
          <w:p w14:paraId="4AFC73CC" w14:textId="66A6F269" w:rsidR="007C0E59" w:rsidRDefault="007C0E59" w:rsidP="007C0E5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76E0FC24" w14:textId="77777777" w:rsidR="007C0E59" w:rsidRDefault="007C0E59" w:rsidP="00B03725">
            <w:pPr>
              <w:jc w:val="center"/>
              <w:rPr>
                <w:sz w:val="24"/>
                <w:szCs w:val="24"/>
              </w:rPr>
            </w:pPr>
          </w:p>
          <w:p w14:paraId="51F33DF6" w14:textId="18A852BF" w:rsidR="00312845" w:rsidRDefault="00312845" w:rsidP="00B03725">
            <w:pPr>
              <w:jc w:val="center"/>
              <w:rPr>
                <w:sz w:val="24"/>
                <w:szCs w:val="24"/>
              </w:rPr>
            </w:pPr>
          </w:p>
        </w:tc>
      </w:tr>
      <w:tr w:rsidR="007C0E59" w14:paraId="4F9C5754" w14:textId="77777777" w:rsidTr="007C0E59">
        <w:tc>
          <w:tcPr>
            <w:tcW w:w="1890" w:type="dxa"/>
          </w:tcPr>
          <w:p w14:paraId="41DFFF99" w14:textId="77777777" w:rsidR="007C0E59" w:rsidRDefault="007C0E59" w:rsidP="007C0E59">
            <w:pPr>
              <w:jc w:val="center"/>
              <w:rPr>
                <w:sz w:val="24"/>
                <w:szCs w:val="24"/>
              </w:rPr>
            </w:pPr>
          </w:p>
          <w:p w14:paraId="60EDD4A6" w14:textId="1313A737" w:rsidR="007C0E59" w:rsidRDefault="007C0E59" w:rsidP="007C0E5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cott</w:t>
            </w:r>
          </w:p>
          <w:p w14:paraId="4F20C298" w14:textId="25AC600F" w:rsidR="007C0E59" w:rsidRDefault="007C0E59" w:rsidP="007C0E5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1D684C15" w14:textId="77777777" w:rsidR="007C0E59" w:rsidRDefault="007C0E59" w:rsidP="00B03725">
            <w:pPr>
              <w:jc w:val="center"/>
              <w:rPr>
                <w:sz w:val="24"/>
                <w:szCs w:val="24"/>
              </w:rPr>
            </w:pPr>
          </w:p>
          <w:p w14:paraId="36D62027" w14:textId="0C7B27CE" w:rsidR="00312845" w:rsidRDefault="00312845" w:rsidP="00B03725">
            <w:pPr>
              <w:jc w:val="center"/>
              <w:rPr>
                <w:sz w:val="24"/>
                <w:szCs w:val="24"/>
              </w:rPr>
            </w:pPr>
          </w:p>
        </w:tc>
      </w:tr>
      <w:tr w:rsidR="007C0E59" w14:paraId="1E1CA40A" w14:textId="77777777" w:rsidTr="007C0E59">
        <w:tc>
          <w:tcPr>
            <w:tcW w:w="1890" w:type="dxa"/>
          </w:tcPr>
          <w:p w14:paraId="6D6EA570" w14:textId="77777777" w:rsidR="007C0E59" w:rsidRDefault="007C0E59" w:rsidP="007C0E59">
            <w:pPr>
              <w:jc w:val="center"/>
              <w:rPr>
                <w:sz w:val="24"/>
                <w:szCs w:val="24"/>
              </w:rPr>
            </w:pPr>
          </w:p>
          <w:p w14:paraId="2C6EA627" w14:textId="77777777" w:rsidR="007C0E59" w:rsidRDefault="007C0E59" w:rsidP="007C0E5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agstaff</w:t>
            </w:r>
          </w:p>
          <w:p w14:paraId="3BCEFF38" w14:textId="328ED42E" w:rsidR="007C0E59" w:rsidRDefault="007C0E59" w:rsidP="007C0E5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5A3F3588" w14:textId="77777777" w:rsidR="007C0E59" w:rsidRDefault="007C0E59" w:rsidP="00B03725">
            <w:pPr>
              <w:jc w:val="center"/>
              <w:rPr>
                <w:sz w:val="24"/>
                <w:szCs w:val="24"/>
              </w:rPr>
            </w:pPr>
          </w:p>
          <w:p w14:paraId="0F21C8AF" w14:textId="6BB2C913" w:rsidR="00312845" w:rsidRDefault="00312845" w:rsidP="00B03725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B6AA38C" w14:textId="77777777" w:rsidR="007C0E59" w:rsidRDefault="007C0E59" w:rsidP="008F071E">
      <w:pPr>
        <w:rPr>
          <w:sz w:val="24"/>
          <w:szCs w:val="24"/>
        </w:rPr>
        <w:sectPr w:rsidR="007C0E59" w:rsidSect="007C0E59">
          <w:type w:val="continuous"/>
          <w:pgSz w:w="12240" w:h="15840" w:code="1"/>
          <w:pgMar w:top="1008" w:right="1080" w:bottom="1008" w:left="1080" w:header="864" w:footer="432" w:gutter="0"/>
          <w:cols w:num="2" w:space="720"/>
          <w:docGrid w:linePitch="360"/>
        </w:sectPr>
      </w:pPr>
    </w:p>
    <w:p w14:paraId="226EBCF9" w14:textId="0510FFB7" w:rsidR="005E5307" w:rsidRDefault="005E5307" w:rsidP="008F071E">
      <w:pPr>
        <w:rPr>
          <w:sz w:val="24"/>
          <w:szCs w:val="24"/>
        </w:rPr>
      </w:pPr>
    </w:p>
    <w:p w14:paraId="6FC89432" w14:textId="3A78A5C3" w:rsidR="00D21313" w:rsidRDefault="00D21313" w:rsidP="00D21313">
      <w:pPr>
        <w:jc w:val="center"/>
        <w:rPr>
          <w:sz w:val="24"/>
          <w:szCs w:val="24"/>
        </w:rPr>
      </w:pPr>
      <w:r>
        <w:rPr>
          <w:sz w:val="24"/>
          <w:szCs w:val="24"/>
        </w:rPr>
        <w:t>Total Cards: _____</w:t>
      </w:r>
      <w:r w:rsidR="00407930">
        <w:rPr>
          <w:sz w:val="24"/>
          <w:szCs w:val="24"/>
        </w:rPr>
        <w:t>_____</w:t>
      </w:r>
    </w:p>
    <w:p w14:paraId="0917C2E5" w14:textId="77777777" w:rsidR="00D17CA5" w:rsidRDefault="00D17CA5" w:rsidP="00D17CA5">
      <w:pPr>
        <w:ind w:left="2880" w:firstLine="720"/>
        <w:rPr>
          <w:sz w:val="24"/>
          <w:szCs w:val="24"/>
        </w:rPr>
      </w:pPr>
    </w:p>
    <w:p w14:paraId="4726ED25" w14:textId="482DBC5E" w:rsidR="00D21313" w:rsidRDefault="00D17CA5" w:rsidP="00D17CA5">
      <w:pPr>
        <w:ind w:left="2880"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D67F74">
        <w:rPr>
          <w:sz w:val="24"/>
          <w:szCs w:val="24"/>
        </w:rPr>
        <w:t xml:space="preserve">Price per Card: </w:t>
      </w:r>
      <w:r>
        <w:rPr>
          <w:sz w:val="24"/>
          <w:szCs w:val="24"/>
        </w:rPr>
        <w:t>_</w:t>
      </w:r>
      <w:r w:rsidR="00D67F74" w:rsidRPr="00D17CA5">
        <w:rPr>
          <w:sz w:val="24"/>
          <w:szCs w:val="24"/>
          <w:u w:val="single"/>
        </w:rPr>
        <w:t>$10.00</w:t>
      </w:r>
      <w:r>
        <w:rPr>
          <w:sz w:val="24"/>
          <w:szCs w:val="24"/>
          <w:u w:val="single"/>
        </w:rPr>
        <w:t>_</w:t>
      </w:r>
    </w:p>
    <w:p w14:paraId="13A7F5FA" w14:textId="77777777" w:rsidR="00D67F74" w:rsidRDefault="00D67F74" w:rsidP="00D21313">
      <w:pPr>
        <w:jc w:val="center"/>
        <w:rPr>
          <w:sz w:val="24"/>
          <w:szCs w:val="24"/>
        </w:rPr>
      </w:pPr>
    </w:p>
    <w:p w14:paraId="632ED920" w14:textId="475143EF" w:rsidR="00D21313" w:rsidRDefault="00D21313" w:rsidP="00D2131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Total </w:t>
      </w:r>
      <w:r w:rsidR="00CA798C">
        <w:rPr>
          <w:sz w:val="24"/>
          <w:szCs w:val="24"/>
        </w:rPr>
        <w:t>Value</w:t>
      </w:r>
      <w:r>
        <w:rPr>
          <w:sz w:val="24"/>
          <w:szCs w:val="24"/>
        </w:rPr>
        <w:t xml:space="preserve">: </w:t>
      </w:r>
      <w:r w:rsidR="00C737FC">
        <w:rPr>
          <w:sz w:val="24"/>
          <w:szCs w:val="24"/>
        </w:rPr>
        <w:t>$</w:t>
      </w:r>
      <w:r>
        <w:rPr>
          <w:sz w:val="24"/>
          <w:szCs w:val="24"/>
        </w:rPr>
        <w:t>_____</w:t>
      </w:r>
      <w:r w:rsidR="00407930">
        <w:rPr>
          <w:sz w:val="24"/>
          <w:szCs w:val="24"/>
        </w:rPr>
        <w:t>_____</w:t>
      </w:r>
    </w:p>
    <w:p w14:paraId="19559FBA" w14:textId="39A98DCD" w:rsidR="0010027E" w:rsidRDefault="0010027E" w:rsidP="00D21313">
      <w:pPr>
        <w:rPr>
          <w:sz w:val="24"/>
          <w:szCs w:val="24"/>
        </w:rPr>
      </w:pPr>
    </w:p>
    <w:p w14:paraId="38B1B5A8" w14:textId="77777777" w:rsidR="001C79B7" w:rsidRDefault="001C79B7" w:rsidP="00D21313">
      <w:pPr>
        <w:rPr>
          <w:sz w:val="24"/>
          <w:szCs w:val="24"/>
        </w:rPr>
      </w:pPr>
    </w:p>
    <w:p w14:paraId="32764C11" w14:textId="02B9D80D" w:rsidR="00D21313" w:rsidRDefault="006F419F" w:rsidP="00CA798C">
      <w:pPr>
        <w:pStyle w:val="ListParagraph"/>
        <w:numPr>
          <w:ilvl w:val="0"/>
          <w:numId w:val="38"/>
        </w:numPr>
        <w:rPr>
          <w:sz w:val="24"/>
          <w:szCs w:val="24"/>
        </w:rPr>
      </w:pPr>
      <w:r>
        <w:rPr>
          <w:sz w:val="24"/>
          <w:szCs w:val="24"/>
        </w:rPr>
        <w:t xml:space="preserve">Scout/parent </w:t>
      </w:r>
      <w:r w:rsidR="00CA798C">
        <w:rPr>
          <w:sz w:val="24"/>
          <w:szCs w:val="24"/>
        </w:rPr>
        <w:t xml:space="preserve">agrees </w:t>
      </w:r>
      <w:r w:rsidR="0010027E">
        <w:rPr>
          <w:sz w:val="24"/>
          <w:szCs w:val="24"/>
        </w:rPr>
        <w:t xml:space="preserve">to sell Camp Cards in accordance with the money earning policies of Grand Canyon Council and the Boy Scouts of America. </w:t>
      </w:r>
    </w:p>
    <w:p w14:paraId="3E84EAA1" w14:textId="313B38FB" w:rsidR="0010027E" w:rsidRDefault="006F419F" w:rsidP="00CA798C">
      <w:pPr>
        <w:pStyle w:val="ListParagraph"/>
        <w:numPr>
          <w:ilvl w:val="0"/>
          <w:numId w:val="38"/>
        </w:numPr>
        <w:rPr>
          <w:sz w:val="24"/>
          <w:szCs w:val="24"/>
        </w:rPr>
      </w:pPr>
      <w:r>
        <w:rPr>
          <w:sz w:val="24"/>
          <w:szCs w:val="24"/>
        </w:rPr>
        <w:t>Scout/parent agrees</w:t>
      </w:r>
      <w:r w:rsidR="0010027E">
        <w:rPr>
          <w:sz w:val="24"/>
          <w:szCs w:val="24"/>
        </w:rPr>
        <w:t xml:space="preserve"> </w:t>
      </w:r>
      <w:r w:rsidR="00DE49F6">
        <w:rPr>
          <w:sz w:val="24"/>
          <w:szCs w:val="24"/>
        </w:rPr>
        <w:t xml:space="preserve">to obtain proper permission from the management or owners of any commercial property where Camp Cards may be sold. </w:t>
      </w:r>
    </w:p>
    <w:p w14:paraId="782EB863" w14:textId="430207B2" w:rsidR="007C0E59" w:rsidRDefault="006F419F" w:rsidP="00BF4585">
      <w:pPr>
        <w:pStyle w:val="ListParagraph"/>
        <w:numPr>
          <w:ilvl w:val="0"/>
          <w:numId w:val="38"/>
        </w:numPr>
        <w:rPr>
          <w:sz w:val="24"/>
          <w:szCs w:val="24"/>
        </w:rPr>
      </w:pPr>
      <w:r>
        <w:rPr>
          <w:sz w:val="24"/>
          <w:szCs w:val="24"/>
        </w:rPr>
        <w:t>Scout/parent understands that their</w:t>
      </w:r>
      <w:r w:rsidR="00F72A40" w:rsidRPr="00F61D95">
        <w:rPr>
          <w:sz w:val="24"/>
          <w:szCs w:val="24"/>
        </w:rPr>
        <w:t xml:space="preserve"> unit </w:t>
      </w:r>
      <w:r>
        <w:rPr>
          <w:sz w:val="24"/>
          <w:szCs w:val="24"/>
        </w:rPr>
        <w:t>must</w:t>
      </w:r>
      <w:r w:rsidR="00111CB5" w:rsidRPr="00F61D95">
        <w:rPr>
          <w:sz w:val="24"/>
          <w:szCs w:val="24"/>
        </w:rPr>
        <w:t xml:space="preserve"> </w:t>
      </w:r>
      <w:r w:rsidR="001F6419">
        <w:rPr>
          <w:sz w:val="24"/>
          <w:szCs w:val="24"/>
        </w:rPr>
        <w:t xml:space="preserve">make all fundraiser payments and return any unsold cards by May 6, 2023. </w:t>
      </w:r>
      <w:r w:rsidR="0019479F">
        <w:rPr>
          <w:sz w:val="24"/>
          <w:szCs w:val="24"/>
        </w:rPr>
        <w:t xml:space="preserve">After this date, units will be charged for all </w:t>
      </w:r>
      <w:r w:rsidR="001428B7">
        <w:rPr>
          <w:sz w:val="24"/>
          <w:szCs w:val="24"/>
        </w:rPr>
        <w:t xml:space="preserve">cards in their possession. </w:t>
      </w:r>
    </w:p>
    <w:p w14:paraId="7B8B967B" w14:textId="0BEA1FF7" w:rsidR="00F61D95" w:rsidRDefault="001428B7" w:rsidP="001428B7">
      <w:pPr>
        <w:rPr>
          <w:sz w:val="24"/>
          <w:szCs w:val="24"/>
        </w:rPr>
      </w:pPr>
      <w:r>
        <w:rPr>
          <w:sz w:val="24"/>
          <w:szCs w:val="24"/>
        </w:rPr>
        <w:t xml:space="preserve">By signing below, I </w:t>
      </w:r>
      <w:r w:rsidR="00C737FC">
        <w:rPr>
          <w:sz w:val="24"/>
          <w:szCs w:val="24"/>
        </w:rPr>
        <w:t>understand</w:t>
      </w:r>
      <w:r>
        <w:rPr>
          <w:sz w:val="24"/>
          <w:szCs w:val="24"/>
        </w:rPr>
        <w:t xml:space="preserve"> that my unit will be charged $5.00 for every card that is unreturned or damaged by May 6, 202</w:t>
      </w:r>
      <w:r w:rsidR="00C02C52">
        <w:rPr>
          <w:sz w:val="24"/>
          <w:szCs w:val="24"/>
        </w:rPr>
        <w:t>3</w:t>
      </w:r>
      <w:r>
        <w:rPr>
          <w:sz w:val="24"/>
          <w:szCs w:val="24"/>
        </w:rPr>
        <w:t xml:space="preserve">. </w:t>
      </w:r>
    </w:p>
    <w:p w14:paraId="5CE90BC1" w14:textId="66AC65AC" w:rsidR="0078642A" w:rsidRDefault="0078642A" w:rsidP="001428B7">
      <w:pPr>
        <w:rPr>
          <w:sz w:val="24"/>
          <w:szCs w:val="24"/>
        </w:rPr>
      </w:pPr>
    </w:p>
    <w:p w14:paraId="7EC5762F" w14:textId="77777777" w:rsidR="001C79B7" w:rsidRDefault="001C79B7" w:rsidP="001428B7">
      <w:pPr>
        <w:rPr>
          <w:sz w:val="24"/>
          <w:szCs w:val="24"/>
        </w:rPr>
      </w:pPr>
    </w:p>
    <w:p w14:paraId="240401EB" w14:textId="7BC22C1A" w:rsidR="0078642A" w:rsidRPr="001428B7" w:rsidRDefault="002D0FB6" w:rsidP="001428B7">
      <w:pPr>
        <w:rPr>
          <w:sz w:val="24"/>
          <w:szCs w:val="24"/>
        </w:rPr>
      </w:pPr>
      <w:r>
        <w:rPr>
          <w:sz w:val="24"/>
          <w:szCs w:val="24"/>
        </w:rPr>
        <w:t>Signature</w:t>
      </w:r>
      <w:r w:rsidR="0078642A">
        <w:rPr>
          <w:sz w:val="24"/>
          <w:szCs w:val="24"/>
        </w:rPr>
        <w:t>: ____________________</w:t>
      </w:r>
      <w:r>
        <w:rPr>
          <w:sz w:val="24"/>
          <w:szCs w:val="24"/>
        </w:rPr>
        <w:t>_____</w:t>
      </w:r>
      <w:r w:rsidR="0078642A">
        <w:rPr>
          <w:sz w:val="24"/>
          <w:szCs w:val="24"/>
        </w:rPr>
        <w:t>__________</w:t>
      </w:r>
      <w:r w:rsidR="001C79B7">
        <w:rPr>
          <w:sz w:val="24"/>
          <w:szCs w:val="24"/>
        </w:rPr>
        <w:t xml:space="preserve">           Date: ______</w:t>
      </w:r>
      <w:r>
        <w:rPr>
          <w:sz w:val="24"/>
          <w:szCs w:val="24"/>
        </w:rPr>
        <w:t>___</w:t>
      </w:r>
      <w:r w:rsidR="001C79B7">
        <w:rPr>
          <w:sz w:val="24"/>
          <w:szCs w:val="24"/>
        </w:rPr>
        <w:t>______</w:t>
      </w:r>
    </w:p>
    <w:sectPr w:rsidR="0078642A" w:rsidRPr="001428B7" w:rsidSect="007C0E59">
      <w:type w:val="continuous"/>
      <w:pgSz w:w="12240" w:h="15840" w:code="1"/>
      <w:pgMar w:top="1008" w:right="1080" w:bottom="1008" w:left="1080" w:header="86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7CDFD" w14:textId="77777777" w:rsidR="007F09D5" w:rsidRDefault="007F09D5" w:rsidP="00684969">
      <w:r>
        <w:separator/>
      </w:r>
    </w:p>
  </w:endnote>
  <w:endnote w:type="continuationSeparator" w:id="0">
    <w:p w14:paraId="6B6E83A9" w14:textId="77777777" w:rsidR="007F09D5" w:rsidRDefault="007F09D5" w:rsidP="00684969">
      <w:r>
        <w:continuationSeparator/>
      </w:r>
    </w:p>
  </w:endnote>
  <w:endnote w:type="continuationNotice" w:id="1">
    <w:p w14:paraId="560BBF42" w14:textId="77777777" w:rsidR="007F09D5" w:rsidRDefault="007F09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59912" w14:textId="0C551C41" w:rsidR="001C5336" w:rsidRPr="000A5397" w:rsidRDefault="000A5397">
    <w:pPr>
      <w:pStyle w:val="Footer"/>
      <w:rPr>
        <w:sz w:val="20"/>
        <w:szCs w:val="20"/>
      </w:rPr>
    </w:pPr>
    <w:r>
      <w:rPr>
        <w:rFonts w:asciiTheme="majorHAnsi" w:hAnsiTheme="majorHAnsi" w:cstheme="minorHAnsi"/>
        <w:noProof/>
        <w:color w:val="00A89E"/>
        <w:sz w:val="20"/>
        <w:szCs w:val="20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65B219F" wp14:editId="2D83D30A">
              <wp:simplePos x="0" y="0"/>
              <wp:positionH relativeFrom="column">
                <wp:posOffset>2536190</wp:posOffset>
              </wp:positionH>
              <wp:positionV relativeFrom="paragraph">
                <wp:posOffset>94615</wp:posOffset>
              </wp:positionV>
              <wp:extent cx="2130425" cy="0"/>
              <wp:effectExtent l="12700" t="12700" r="15875" b="12700"/>
              <wp:wrapNone/>
              <wp:docPr id="49" name="Straight Connector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130425" cy="0"/>
                      </a:xfrm>
                      <a:prstGeom prst="line">
                        <a:avLst/>
                      </a:prstGeom>
                      <a:ln w="19050" cap="rnd">
                        <a:solidFill>
                          <a:srgbClr val="D1D2D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6FC9E9D" id="Straight Connector 49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9.7pt,7.45pt" to="367.4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" strokecolor="#d1d2d4" strokeweight="1.5pt">
              <v:stroke joinstyle="miter" endcap="round"/>
            </v:line>
          </w:pict>
        </mc:Fallback>
      </mc:AlternateConten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D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I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S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C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O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V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E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R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 xml:space="preserve"> Y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O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U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R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 xml:space="preserve"> P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A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T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  <w:r w:rsidR="001C5336" w:rsidRPr="000A5397">
      <w:rPr>
        <w:rFonts w:asciiTheme="majorHAnsi" w:hAnsiTheme="majorHAnsi" w:cstheme="minorHAnsi"/>
        <w:noProof/>
        <w:color w:val="00A89E"/>
        <w:sz w:val="20"/>
        <w:szCs w:val="20"/>
      </w:rPr>
      <w:t>H</w:t>
    </w:r>
    <w:r>
      <w:rPr>
        <w:rFonts w:asciiTheme="majorHAnsi" w:hAnsiTheme="majorHAnsi" w:cstheme="minorHAnsi"/>
        <w:noProof/>
        <w:color w:val="00A89E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455D3" w14:textId="77777777" w:rsidR="007F09D5" w:rsidRDefault="007F09D5" w:rsidP="00684969">
      <w:r>
        <w:separator/>
      </w:r>
    </w:p>
  </w:footnote>
  <w:footnote w:type="continuationSeparator" w:id="0">
    <w:p w14:paraId="28B72BAE" w14:textId="77777777" w:rsidR="007F09D5" w:rsidRDefault="007F09D5" w:rsidP="00684969">
      <w:r>
        <w:continuationSeparator/>
      </w:r>
    </w:p>
  </w:footnote>
  <w:footnote w:type="continuationNotice" w:id="1">
    <w:p w14:paraId="051095FF" w14:textId="77777777" w:rsidR="007F09D5" w:rsidRDefault="007F09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3809E" w14:textId="18507B1E" w:rsidR="001A49A9" w:rsidRDefault="00687DA1">
    <w:pPr>
      <w:pStyle w:val="Header"/>
    </w:pPr>
    <w:r>
      <w:rPr>
        <w:noProof/>
      </w:rPr>
    </w:r>
    <w:r w:rsidR="00687DA1">
      <w:rPr>
        <w:noProof/>
      </w:rPr>
      <w:pict w14:anchorId="628FEE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031337" o:spid="_x0000_s1026" type="#_x0000_t75" alt="" style="position:absolute;margin-left:0;margin-top:0;width:633.75pt;height:807pt;z-index:-251658239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2D06C" w14:textId="2CCC32CF" w:rsidR="009B3AE6" w:rsidRPr="009B3AE6" w:rsidRDefault="00DE0C6F" w:rsidP="001C5336">
    <w:pPr>
      <w:pStyle w:val="Header"/>
      <w:jc w:val="right"/>
      <w:rPr>
        <w:rFonts w:asciiTheme="majorHAnsi" w:hAnsiTheme="majorHAnsi" w:cstheme="minorHAnsi"/>
        <w:noProof/>
        <w:color w:val="00A89E"/>
        <w:sz w:val="28"/>
        <w:szCs w:val="28"/>
      </w:rPr>
    </w:pPr>
    <w:r>
      <w:rPr>
        <w:rFonts w:asciiTheme="majorHAnsi" w:hAnsiTheme="majorHAnsi" w:cstheme="minorHAnsi"/>
        <w:noProof/>
        <w:color w:val="00A89E"/>
        <w:sz w:val="28"/>
        <w:szCs w:val="28"/>
      </w:rPr>
      <w:drawing>
        <wp:anchor distT="0" distB="0" distL="114300" distR="114300" simplePos="0" relativeHeight="251658244" behindDoc="1" locked="0" layoutInCell="1" allowOverlap="1" wp14:anchorId="76C5F25B" wp14:editId="03DD524A">
          <wp:simplePos x="0" y="0"/>
          <wp:positionH relativeFrom="column">
            <wp:posOffset>-798830</wp:posOffset>
          </wp:positionH>
          <wp:positionV relativeFrom="paragraph">
            <wp:posOffset>-562610</wp:posOffset>
          </wp:positionV>
          <wp:extent cx="7899406" cy="10222992"/>
          <wp:effectExtent l="0" t="0" r="0" b="635"/>
          <wp:wrapNone/>
          <wp:docPr id="7" name="Picture 7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6" cy="102229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 w:cstheme="minorHAnsi"/>
        <w:noProof/>
        <w:color w:val="00A89E"/>
        <w:sz w:val="28"/>
        <w:szCs w:val="28"/>
      </w:rPr>
      <w:softHyphen/>
    </w:r>
    <w:r w:rsidR="009B3AE6">
      <w:rPr>
        <w:rFonts w:asciiTheme="majorHAnsi" w:hAnsiTheme="majorHAnsi" w:cstheme="minorHAnsi"/>
        <w:noProof/>
        <w:color w:val="00A89E"/>
        <w:sz w:val="28"/>
        <w:szCs w:val="28"/>
      </w:rPr>
      <w:softHyphen/>
    </w:r>
    <w:r w:rsidR="009B3AE6">
      <w:rPr>
        <w:rFonts w:asciiTheme="majorHAnsi" w:hAnsiTheme="majorHAnsi" w:cstheme="minorHAnsi"/>
        <w:noProof/>
        <w:color w:val="00A89E"/>
        <w:sz w:val="28"/>
        <w:szCs w:val="28"/>
      </w:rPr>
      <w:softHyphen/>
      <w:t>Gr</w:t>
    </w:r>
    <w:r w:rsidR="009B3AE6" w:rsidRPr="009B3AE6">
      <w:rPr>
        <w:rFonts w:asciiTheme="majorHAnsi" w:hAnsiTheme="majorHAnsi" w:cstheme="minorHAnsi"/>
        <w:noProof/>
        <w:color w:val="00A89E"/>
        <w:sz w:val="28"/>
        <w:szCs w:val="28"/>
      </w:rPr>
      <w:t>and Canyon Council BSA</w:t>
    </w:r>
  </w:p>
  <w:p w14:paraId="15E2933B" w14:textId="15FD2DA1" w:rsidR="009B3AE6" w:rsidRPr="00ED2998" w:rsidRDefault="009B3AE6" w:rsidP="00F72B5C">
    <w:pPr>
      <w:pStyle w:val="Header"/>
      <w:spacing w:line="276" w:lineRule="auto"/>
      <w:jc w:val="right"/>
      <w:rPr>
        <w:rFonts w:asciiTheme="minorHAnsi" w:hAnsiTheme="minorHAnsi" w:cstheme="minorHAnsi"/>
        <w:noProof/>
        <w:sz w:val="20"/>
        <w:szCs w:val="20"/>
      </w:rPr>
    </w:pPr>
    <w:r w:rsidRPr="00ED2998">
      <w:rPr>
        <w:rFonts w:asciiTheme="minorHAnsi" w:hAnsiTheme="minorHAnsi" w:cstheme="minorHAnsi"/>
        <w:noProof/>
        <w:sz w:val="20"/>
        <w:szCs w:val="20"/>
      </w:rPr>
      <w:t xml:space="preserve">8840 E Chaparral Rd Suite 200 </w:t>
    </w:r>
    <w:r w:rsidRPr="009B3AE6">
      <w:rPr>
        <w:rFonts w:asciiTheme="minorHAnsi" w:hAnsiTheme="minorHAnsi" w:cstheme="minorHAnsi"/>
        <w:noProof/>
        <w:color w:val="7C8B7F"/>
      </w:rPr>
      <w:t>|</w:t>
    </w:r>
    <w:r w:rsidRPr="00ED2998">
      <w:rPr>
        <w:rFonts w:asciiTheme="minorHAnsi" w:hAnsiTheme="minorHAnsi" w:cstheme="minorHAnsi"/>
        <w:noProof/>
        <w:sz w:val="20"/>
        <w:szCs w:val="20"/>
      </w:rPr>
      <w:t xml:space="preserve"> Scottsdale, Arizona 85250 </w:t>
    </w:r>
  </w:p>
  <w:p w14:paraId="303709AA" w14:textId="0CCF7073" w:rsidR="009B3AE6" w:rsidRDefault="009B3AE6" w:rsidP="00F72B5C">
    <w:pPr>
      <w:pStyle w:val="Header"/>
      <w:spacing w:line="276" w:lineRule="auto"/>
      <w:jc w:val="right"/>
      <w:rPr>
        <w:rFonts w:asciiTheme="minorHAnsi" w:hAnsiTheme="minorHAnsi" w:cstheme="minorHAnsi"/>
        <w:noProof/>
        <w:sz w:val="20"/>
        <w:szCs w:val="20"/>
      </w:rPr>
    </w:pPr>
    <w:r w:rsidRPr="00ED2998">
      <w:rPr>
        <w:rFonts w:asciiTheme="minorHAnsi" w:hAnsiTheme="minorHAnsi" w:cstheme="minorHAnsi"/>
        <w:noProof/>
        <w:sz w:val="20"/>
        <w:szCs w:val="20"/>
      </w:rPr>
      <w:t xml:space="preserve">www.grandcanyonbsa.org </w:t>
    </w:r>
    <w:r w:rsidRPr="009B3AE6">
      <w:rPr>
        <w:rFonts w:asciiTheme="minorHAnsi" w:hAnsiTheme="minorHAnsi" w:cstheme="minorHAnsi"/>
        <w:noProof/>
        <w:color w:val="7C8B7F"/>
      </w:rPr>
      <w:t>|</w:t>
    </w:r>
    <w:r>
      <w:rPr>
        <w:rFonts w:asciiTheme="minorHAnsi" w:hAnsiTheme="minorHAnsi" w:cstheme="minorHAnsi"/>
        <w:noProof/>
        <w:color w:val="7C8B7F"/>
      </w:rPr>
      <w:softHyphen/>
    </w:r>
    <w:r w:rsidRPr="00ED2998">
      <w:rPr>
        <w:rFonts w:asciiTheme="minorHAnsi" w:hAnsiTheme="minorHAnsi" w:cstheme="minorHAnsi"/>
        <w:noProof/>
        <w:sz w:val="20"/>
        <w:szCs w:val="20"/>
      </w:rPr>
      <w:t xml:space="preserve"> 602-955-7747</w:t>
    </w:r>
  </w:p>
  <w:p w14:paraId="0D19AF71" w14:textId="1B3FCE50" w:rsidR="00F72B5C" w:rsidRDefault="00D2401C" w:rsidP="00F72B5C">
    <w:pPr>
      <w:pStyle w:val="Header"/>
      <w:spacing w:line="276" w:lineRule="auto"/>
      <w:jc w:val="right"/>
      <w:rPr>
        <w:rFonts w:asciiTheme="minorHAnsi" w:hAnsiTheme="minorHAnsi" w:cstheme="minorHAnsi"/>
        <w:noProof/>
        <w:sz w:val="20"/>
        <w:szCs w:val="20"/>
      </w:rPr>
    </w:pPr>
    <w:r>
      <w:rPr>
        <w:rFonts w:asciiTheme="majorHAnsi" w:hAnsiTheme="majorHAnsi" w:cstheme="minorHAnsi"/>
        <w:noProof/>
        <w:color w:val="00A89E"/>
        <w:sz w:val="20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DEDD7CE" wp14:editId="3730D660">
              <wp:simplePos x="0" y="0"/>
              <wp:positionH relativeFrom="column">
                <wp:posOffset>695325</wp:posOffset>
              </wp:positionH>
              <wp:positionV relativeFrom="paragraph">
                <wp:posOffset>129858</wp:posOffset>
              </wp:positionV>
              <wp:extent cx="5737860" cy="0"/>
              <wp:effectExtent l="12700" t="12700" r="15240" b="12700"/>
              <wp:wrapNone/>
              <wp:docPr id="50" name="Straight Connector 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7860" cy="0"/>
                      </a:xfrm>
                      <a:prstGeom prst="line">
                        <a:avLst/>
                      </a:prstGeom>
                      <a:ln w="19050" cap="rnd">
                        <a:solidFill>
                          <a:srgbClr val="D1D2D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599CCF" id="Straight Connector 50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75pt,10.25pt" to="506.55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" strokecolor="#d1d2d4" strokeweight="1.5pt">
              <v:stroke joinstyle="miter" endcap="round"/>
            </v:line>
          </w:pict>
        </mc:Fallback>
      </mc:AlternateContent>
    </w:r>
  </w:p>
  <w:p w14:paraId="4F896528" w14:textId="7A25E7F0" w:rsidR="00684969" w:rsidRPr="009B3AE6" w:rsidRDefault="00684969" w:rsidP="00F72B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BD8B6" w14:textId="0C852BBB" w:rsidR="001A49A9" w:rsidRDefault="00687DA1">
    <w:pPr>
      <w:pStyle w:val="Header"/>
    </w:pPr>
    <w:r>
      <w:rPr>
        <w:noProof/>
      </w:rPr>
    </w:r>
    <w:r w:rsidR="00687DA1">
      <w:rPr>
        <w:noProof/>
      </w:rPr>
      <w:pict w14:anchorId="6BEB4E1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031336" o:spid="_x0000_s1025" type="#_x0000_t75" alt="" style="position:absolute;margin-left:0;margin-top:0;width:633.75pt;height:807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886"/>
    <w:multiLevelType w:val="hybridMultilevel"/>
    <w:tmpl w:val="09402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56737"/>
    <w:multiLevelType w:val="hybridMultilevel"/>
    <w:tmpl w:val="D30C2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F228D"/>
    <w:multiLevelType w:val="hybridMultilevel"/>
    <w:tmpl w:val="67BC0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95C95"/>
    <w:multiLevelType w:val="hybridMultilevel"/>
    <w:tmpl w:val="F494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554FD"/>
    <w:multiLevelType w:val="hybridMultilevel"/>
    <w:tmpl w:val="695444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811AB1"/>
    <w:multiLevelType w:val="hybridMultilevel"/>
    <w:tmpl w:val="78E80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CD0209"/>
    <w:multiLevelType w:val="hybridMultilevel"/>
    <w:tmpl w:val="97307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583F3A"/>
    <w:multiLevelType w:val="hybridMultilevel"/>
    <w:tmpl w:val="43C8D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830733"/>
    <w:multiLevelType w:val="hybridMultilevel"/>
    <w:tmpl w:val="641AD5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3D12F05"/>
    <w:multiLevelType w:val="hybridMultilevel"/>
    <w:tmpl w:val="54CA3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1592A"/>
    <w:multiLevelType w:val="hybridMultilevel"/>
    <w:tmpl w:val="C1CC63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36DDF"/>
    <w:multiLevelType w:val="hybridMultilevel"/>
    <w:tmpl w:val="D708D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D6068"/>
    <w:multiLevelType w:val="hybridMultilevel"/>
    <w:tmpl w:val="99E0C7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4ED29C9"/>
    <w:multiLevelType w:val="hybridMultilevel"/>
    <w:tmpl w:val="91A4D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B0238"/>
    <w:multiLevelType w:val="hybridMultilevel"/>
    <w:tmpl w:val="95289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2D1B35"/>
    <w:multiLevelType w:val="hybridMultilevel"/>
    <w:tmpl w:val="EB92E938"/>
    <w:lvl w:ilvl="0" w:tplc="B2A84592">
      <w:start w:val="1"/>
      <w:numFmt w:val="decimal"/>
      <w:lvlText w:val="%1."/>
      <w:lvlJc w:val="left"/>
      <w:pPr>
        <w:ind w:left="720" w:hanging="360"/>
      </w:pPr>
    </w:lvl>
    <w:lvl w:ilvl="1" w:tplc="5572797E">
      <w:start w:val="1"/>
      <w:numFmt w:val="lowerLetter"/>
      <w:lvlText w:val="%2."/>
      <w:lvlJc w:val="left"/>
      <w:pPr>
        <w:ind w:left="1440" w:hanging="360"/>
      </w:pPr>
    </w:lvl>
    <w:lvl w:ilvl="2" w:tplc="7CD4361C">
      <w:start w:val="1"/>
      <w:numFmt w:val="lowerRoman"/>
      <w:lvlText w:val="%3."/>
      <w:lvlJc w:val="right"/>
      <w:pPr>
        <w:ind w:left="2160" w:hanging="180"/>
      </w:pPr>
    </w:lvl>
    <w:lvl w:ilvl="3" w:tplc="2654C344">
      <w:start w:val="1"/>
      <w:numFmt w:val="decimal"/>
      <w:lvlText w:val="%4."/>
      <w:lvlJc w:val="left"/>
      <w:pPr>
        <w:ind w:left="2880" w:hanging="360"/>
      </w:pPr>
    </w:lvl>
    <w:lvl w:ilvl="4" w:tplc="8F7AA4F8">
      <w:start w:val="1"/>
      <w:numFmt w:val="lowerLetter"/>
      <w:lvlText w:val="%5."/>
      <w:lvlJc w:val="left"/>
      <w:pPr>
        <w:ind w:left="3600" w:hanging="360"/>
      </w:pPr>
    </w:lvl>
    <w:lvl w:ilvl="5" w:tplc="2F821D6E">
      <w:start w:val="1"/>
      <w:numFmt w:val="lowerRoman"/>
      <w:lvlText w:val="%6."/>
      <w:lvlJc w:val="right"/>
      <w:pPr>
        <w:ind w:left="4320" w:hanging="180"/>
      </w:pPr>
    </w:lvl>
    <w:lvl w:ilvl="6" w:tplc="5FA81154">
      <w:start w:val="1"/>
      <w:numFmt w:val="decimal"/>
      <w:lvlText w:val="%7."/>
      <w:lvlJc w:val="left"/>
      <w:pPr>
        <w:ind w:left="5040" w:hanging="360"/>
      </w:pPr>
    </w:lvl>
    <w:lvl w:ilvl="7" w:tplc="1C74DB56">
      <w:start w:val="1"/>
      <w:numFmt w:val="lowerLetter"/>
      <w:lvlText w:val="%8."/>
      <w:lvlJc w:val="left"/>
      <w:pPr>
        <w:ind w:left="5760" w:hanging="360"/>
      </w:pPr>
    </w:lvl>
    <w:lvl w:ilvl="8" w:tplc="F574EC8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C55EBD"/>
    <w:multiLevelType w:val="hybridMultilevel"/>
    <w:tmpl w:val="A9CA3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0650C2"/>
    <w:multiLevelType w:val="hybridMultilevel"/>
    <w:tmpl w:val="DC60F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0873DA"/>
    <w:multiLevelType w:val="hybridMultilevel"/>
    <w:tmpl w:val="9D043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A3267F"/>
    <w:multiLevelType w:val="hybridMultilevel"/>
    <w:tmpl w:val="2CDC4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FC5ACC"/>
    <w:multiLevelType w:val="hybridMultilevel"/>
    <w:tmpl w:val="F17A5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FC70D8"/>
    <w:multiLevelType w:val="hybridMultilevel"/>
    <w:tmpl w:val="C1660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AF7E2C"/>
    <w:multiLevelType w:val="hybridMultilevel"/>
    <w:tmpl w:val="48101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313767"/>
    <w:multiLevelType w:val="hybridMultilevel"/>
    <w:tmpl w:val="4AFE7DB8"/>
    <w:lvl w:ilvl="0" w:tplc="DFC29AE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2F3D7F"/>
    <w:multiLevelType w:val="hybridMultilevel"/>
    <w:tmpl w:val="D7E4CD7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5" w15:restartNumberingAfterBreak="0">
    <w:nsid w:val="556011D7"/>
    <w:multiLevelType w:val="hybridMultilevel"/>
    <w:tmpl w:val="5FCEF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FE0550"/>
    <w:multiLevelType w:val="hybridMultilevel"/>
    <w:tmpl w:val="055CF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072BC2"/>
    <w:multiLevelType w:val="hybridMultilevel"/>
    <w:tmpl w:val="C7745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E3B97"/>
    <w:multiLevelType w:val="hybridMultilevel"/>
    <w:tmpl w:val="8266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A66F8C"/>
    <w:multiLevelType w:val="hybridMultilevel"/>
    <w:tmpl w:val="53D6B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8003ED"/>
    <w:multiLevelType w:val="hybridMultilevel"/>
    <w:tmpl w:val="8CA40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DB6617"/>
    <w:multiLevelType w:val="hybridMultilevel"/>
    <w:tmpl w:val="88B40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81CED"/>
    <w:multiLevelType w:val="hybridMultilevel"/>
    <w:tmpl w:val="41281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0F77B4"/>
    <w:multiLevelType w:val="hybridMultilevel"/>
    <w:tmpl w:val="164CDC28"/>
    <w:lvl w:ilvl="0" w:tplc="928CA2EE">
      <w:start w:val="1"/>
      <w:numFmt w:val="decimal"/>
      <w:lvlText w:val="%1."/>
      <w:lvlJc w:val="left"/>
      <w:pPr>
        <w:ind w:left="720" w:hanging="360"/>
      </w:pPr>
    </w:lvl>
    <w:lvl w:ilvl="1" w:tplc="00787DFE">
      <w:start w:val="1"/>
      <w:numFmt w:val="lowerLetter"/>
      <w:lvlText w:val="%2."/>
      <w:lvlJc w:val="left"/>
      <w:pPr>
        <w:ind w:left="1440" w:hanging="360"/>
      </w:pPr>
    </w:lvl>
    <w:lvl w:ilvl="2" w:tplc="EDEC1720">
      <w:start w:val="1"/>
      <w:numFmt w:val="lowerRoman"/>
      <w:lvlText w:val="%3."/>
      <w:lvlJc w:val="right"/>
      <w:pPr>
        <w:ind w:left="2160" w:hanging="180"/>
      </w:pPr>
    </w:lvl>
    <w:lvl w:ilvl="3" w:tplc="9CBEA85A">
      <w:start w:val="1"/>
      <w:numFmt w:val="decimal"/>
      <w:lvlText w:val="%4."/>
      <w:lvlJc w:val="left"/>
      <w:pPr>
        <w:ind w:left="2880" w:hanging="360"/>
      </w:pPr>
    </w:lvl>
    <w:lvl w:ilvl="4" w:tplc="333CE63A">
      <w:start w:val="1"/>
      <w:numFmt w:val="lowerLetter"/>
      <w:lvlText w:val="%5."/>
      <w:lvlJc w:val="left"/>
      <w:pPr>
        <w:ind w:left="3600" w:hanging="360"/>
      </w:pPr>
    </w:lvl>
    <w:lvl w:ilvl="5" w:tplc="BD9CB1F0">
      <w:start w:val="1"/>
      <w:numFmt w:val="lowerRoman"/>
      <w:lvlText w:val="%6."/>
      <w:lvlJc w:val="right"/>
      <w:pPr>
        <w:ind w:left="4320" w:hanging="180"/>
      </w:pPr>
    </w:lvl>
    <w:lvl w:ilvl="6" w:tplc="F648C620">
      <w:start w:val="1"/>
      <w:numFmt w:val="decimal"/>
      <w:lvlText w:val="%7."/>
      <w:lvlJc w:val="left"/>
      <w:pPr>
        <w:ind w:left="5040" w:hanging="360"/>
      </w:pPr>
    </w:lvl>
    <w:lvl w:ilvl="7" w:tplc="46629188">
      <w:start w:val="1"/>
      <w:numFmt w:val="lowerLetter"/>
      <w:lvlText w:val="%8."/>
      <w:lvlJc w:val="left"/>
      <w:pPr>
        <w:ind w:left="5760" w:hanging="360"/>
      </w:pPr>
    </w:lvl>
    <w:lvl w:ilvl="8" w:tplc="A3022040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260A5B"/>
    <w:multiLevelType w:val="hybridMultilevel"/>
    <w:tmpl w:val="0C30E6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0472A73"/>
    <w:multiLevelType w:val="hybridMultilevel"/>
    <w:tmpl w:val="A9629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926D1C"/>
    <w:multiLevelType w:val="hybridMultilevel"/>
    <w:tmpl w:val="22625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8E21D1"/>
    <w:multiLevelType w:val="hybridMultilevel"/>
    <w:tmpl w:val="2ECA5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414192">
    <w:abstractNumId w:val="23"/>
  </w:num>
  <w:num w:numId="2" w16cid:durableId="1962027642">
    <w:abstractNumId w:val="12"/>
  </w:num>
  <w:num w:numId="3" w16cid:durableId="2011057284">
    <w:abstractNumId w:val="14"/>
  </w:num>
  <w:num w:numId="4" w16cid:durableId="1239748100">
    <w:abstractNumId w:val="26"/>
  </w:num>
  <w:num w:numId="5" w16cid:durableId="1737321056">
    <w:abstractNumId w:val="33"/>
  </w:num>
  <w:num w:numId="6" w16cid:durableId="862789350">
    <w:abstractNumId w:val="15"/>
  </w:num>
  <w:num w:numId="7" w16cid:durableId="84888863">
    <w:abstractNumId w:val="20"/>
  </w:num>
  <w:num w:numId="8" w16cid:durableId="1847742104">
    <w:abstractNumId w:val="10"/>
  </w:num>
  <w:num w:numId="9" w16cid:durableId="1929122124">
    <w:abstractNumId w:val="27"/>
  </w:num>
  <w:num w:numId="10" w16cid:durableId="1315795899">
    <w:abstractNumId w:val="17"/>
  </w:num>
  <w:num w:numId="11" w16cid:durableId="707920736">
    <w:abstractNumId w:val="25"/>
  </w:num>
  <w:num w:numId="12" w16cid:durableId="631444049">
    <w:abstractNumId w:val="13"/>
  </w:num>
  <w:num w:numId="13" w16cid:durableId="1893422512">
    <w:abstractNumId w:val="0"/>
  </w:num>
  <w:num w:numId="14" w16cid:durableId="397290774">
    <w:abstractNumId w:val="19"/>
  </w:num>
  <w:num w:numId="15" w16cid:durableId="1599948399">
    <w:abstractNumId w:val="28"/>
  </w:num>
  <w:num w:numId="16" w16cid:durableId="1716153267">
    <w:abstractNumId w:val="9"/>
  </w:num>
  <w:num w:numId="17" w16cid:durableId="67466203">
    <w:abstractNumId w:val="31"/>
  </w:num>
  <w:num w:numId="18" w16cid:durableId="2040159763">
    <w:abstractNumId w:val="35"/>
  </w:num>
  <w:num w:numId="19" w16cid:durableId="912473703">
    <w:abstractNumId w:val="16"/>
  </w:num>
  <w:num w:numId="20" w16cid:durableId="1216431282">
    <w:abstractNumId w:val="1"/>
  </w:num>
  <w:num w:numId="21" w16cid:durableId="858128704">
    <w:abstractNumId w:val="21"/>
  </w:num>
  <w:num w:numId="22" w16cid:durableId="881553691">
    <w:abstractNumId w:val="24"/>
  </w:num>
  <w:num w:numId="23" w16cid:durableId="1766876233">
    <w:abstractNumId w:val="6"/>
  </w:num>
  <w:num w:numId="24" w16cid:durableId="191772401">
    <w:abstractNumId w:val="32"/>
  </w:num>
  <w:num w:numId="25" w16cid:durableId="1955403010">
    <w:abstractNumId w:val="37"/>
  </w:num>
  <w:num w:numId="26" w16cid:durableId="732316885">
    <w:abstractNumId w:val="18"/>
  </w:num>
  <w:num w:numId="27" w16cid:durableId="1779251921">
    <w:abstractNumId w:val="29"/>
  </w:num>
  <w:num w:numId="28" w16cid:durableId="830633313">
    <w:abstractNumId w:val="34"/>
  </w:num>
  <w:num w:numId="29" w16cid:durableId="1476986593">
    <w:abstractNumId w:val="8"/>
  </w:num>
  <w:num w:numId="30" w16cid:durableId="504320979">
    <w:abstractNumId w:val="4"/>
  </w:num>
  <w:num w:numId="31" w16cid:durableId="2095667317">
    <w:abstractNumId w:val="30"/>
  </w:num>
  <w:num w:numId="32" w16cid:durableId="1518960626">
    <w:abstractNumId w:val="36"/>
  </w:num>
  <w:num w:numId="33" w16cid:durableId="1127040536">
    <w:abstractNumId w:val="22"/>
  </w:num>
  <w:num w:numId="34" w16cid:durableId="1127166984">
    <w:abstractNumId w:val="3"/>
  </w:num>
  <w:num w:numId="35" w16cid:durableId="1548299277">
    <w:abstractNumId w:val="5"/>
  </w:num>
  <w:num w:numId="36" w16cid:durableId="461576384">
    <w:abstractNumId w:val="7"/>
  </w:num>
  <w:num w:numId="37" w16cid:durableId="527375755">
    <w:abstractNumId w:val="2"/>
  </w:num>
  <w:num w:numId="38" w16cid:durableId="163802359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jeytDQyNTGyMLNU0lEKTi0uzszPAykwrAUABdPFVCwAAAA="/>
  </w:docVars>
  <w:rsids>
    <w:rsidRoot w:val="00975DD0"/>
    <w:rsid w:val="0001359B"/>
    <w:rsid w:val="00045879"/>
    <w:rsid w:val="000A327D"/>
    <w:rsid w:val="000A5397"/>
    <w:rsid w:val="0010027E"/>
    <w:rsid w:val="00103625"/>
    <w:rsid w:val="00111CB5"/>
    <w:rsid w:val="00117364"/>
    <w:rsid w:val="00126145"/>
    <w:rsid w:val="00133F0C"/>
    <w:rsid w:val="001351CA"/>
    <w:rsid w:val="0013573B"/>
    <w:rsid w:val="001428B7"/>
    <w:rsid w:val="00162806"/>
    <w:rsid w:val="00175D54"/>
    <w:rsid w:val="0019479F"/>
    <w:rsid w:val="001A49A9"/>
    <w:rsid w:val="001C1AF3"/>
    <w:rsid w:val="001C5336"/>
    <w:rsid w:val="001C79B7"/>
    <w:rsid w:val="001D162A"/>
    <w:rsid w:val="001F6419"/>
    <w:rsid w:val="001F6D48"/>
    <w:rsid w:val="001F70A0"/>
    <w:rsid w:val="002330E2"/>
    <w:rsid w:val="00235092"/>
    <w:rsid w:val="00240749"/>
    <w:rsid w:val="0024205F"/>
    <w:rsid w:val="00270551"/>
    <w:rsid w:val="002763CC"/>
    <w:rsid w:val="00291310"/>
    <w:rsid w:val="002A37A2"/>
    <w:rsid w:val="002A636D"/>
    <w:rsid w:val="002C0940"/>
    <w:rsid w:val="002C3FFA"/>
    <w:rsid w:val="002D0FB6"/>
    <w:rsid w:val="002F2EC5"/>
    <w:rsid w:val="00312845"/>
    <w:rsid w:val="0031693F"/>
    <w:rsid w:val="003175F8"/>
    <w:rsid w:val="00326C69"/>
    <w:rsid w:val="003375A7"/>
    <w:rsid w:val="003420DF"/>
    <w:rsid w:val="00342ABC"/>
    <w:rsid w:val="00350FA5"/>
    <w:rsid w:val="003533F2"/>
    <w:rsid w:val="003A2716"/>
    <w:rsid w:val="003A45AE"/>
    <w:rsid w:val="003C3E02"/>
    <w:rsid w:val="003D620F"/>
    <w:rsid w:val="003E1CE9"/>
    <w:rsid w:val="003E29DA"/>
    <w:rsid w:val="004018FE"/>
    <w:rsid w:val="00407930"/>
    <w:rsid w:val="00440843"/>
    <w:rsid w:val="00444617"/>
    <w:rsid w:val="00463C85"/>
    <w:rsid w:val="004773B4"/>
    <w:rsid w:val="00492DCE"/>
    <w:rsid w:val="00494B55"/>
    <w:rsid w:val="00495726"/>
    <w:rsid w:val="004C1FE4"/>
    <w:rsid w:val="004D0AE6"/>
    <w:rsid w:val="004D1C92"/>
    <w:rsid w:val="004E4D95"/>
    <w:rsid w:val="00503906"/>
    <w:rsid w:val="00512237"/>
    <w:rsid w:val="00524170"/>
    <w:rsid w:val="005279FC"/>
    <w:rsid w:val="00540625"/>
    <w:rsid w:val="00541DBA"/>
    <w:rsid w:val="00547E5F"/>
    <w:rsid w:val="005524D6"/>
    <w:rsid w:val="005924BB"/>
    <w:rsid w:val="005C27FC"/>
    <w:rsid w:val="005D1E25"/>
    <w:rsid w:val="005E1BF0"/>
    <w:rsid w:val="005E5307"/>
    <w:rsid w:val="00600A96"/>
    <w:rsid w:val="00600B19"/>
    <w:rsid w:val="006056D0"/>
    <w:rsid w:val="00681F37"/>
    <w:rsid w:val="00684969"/>
    <w:rsid w:val="00687DA1"/>
    <w:rsid w:val="00696B97"/>
    <w:rsid w:val="006A5474"/>
    <w:rsid w:val="006B40B0"/>
    <w:rsid w:val="006B7E83"/>
    <w:rsid w:val="006C6E42"/>
    <w:rsid w:val="006D2737"/>
    <w:rsid w:val="006F419F"/>
    <w:rsid w:val="00704BDF"/>
    <w:rsid w:val="00725960"/>
    <w:rsid w:val="00725F02"/>
    <w:rsid w:val="0073222D"/>
    <w:rsid w:val="00747888"/>
    <w:rsid w:val="00776DB3"/>
    <w:rsid w:val="0078642A"/>
    <w:rsid w:val="007A26A7"/>
    <w:rsid w:val="007A274E"/>
    <w:rsid w:val="007C0E59"/>
    <w:rsid w:val="007D6E43"/>
    <w:rsid w:val="007E404C"/>
    <w:rsid w:val="007E6CA5"/>
    <w:rsid w:val="007F09D5"/>
    <w:rsid w:val="007F21F4"/>
    <w:rsid w:val="0080381B"/>
    <w:rsid w:val="008316EF"/>
    <w:rsid w:val="0088792B"/>
    <w:rsid w:val="00897C80"/>
    <w:rsid w:val="008A7394"/>
    <w:rsid w:val="008E5BC6"/>
    <w:rsid w:val="008F071E"/>
    <w:rsid w:val="008F3156"/>
    <w:rsid w:val="00901DF3"/>
    <w:rsid w:val="009151CA"/>
    <w:rsid w:val="00960ECD"/>
    <w:rsid w:val="00967480"/>
    <w:rsid w:val="00975DD0"/>
    <w:rsid w:val="00997408"/>
    <w:rsid w:val="009A2304"/>
    <w:rsid w:val="009B3AE6"/>
    <w:rsid w:val="009B490E"/>
    <w:rsid w:val="009C6541"/>
    <w:rsid w:val="009D52D3"/>
    <w:rsid w:val="009F4FB6"/>
    <w:rsid w:val="00A01192"/>
    <w:rsid w:val="00A0773D"/>
    <w:rsid w:val="00A257ED"/>
    <w:rsid w:val="00A265CB"/>
    <w:rsid w:val="00A50DF3"/>
    <w:rsid w:val="00A62DE0"/>
    <w:rsid w:val="00A8098E"/>
    <w:rsid w:val="00A8235F"/>
    <w:rsid w:val="00B03725"/>
    <w:rsid w:val="00B16D67"/>
    <w:rsid w:val="00B214C4"/>
    <w:rsid w:val="00B2183A"/>
    <w:rsid w:val="00B23AD6"/>
    <w:rsid w:val="00B32507"/>
    <w:rsid w:val="00B33F2A"/>
    <w:rsid w:val="00B37298"/>
    <w:rsid w:val="00B41697"/>
    <w:rsid w:val="00B86A21"/>
    <w:rsid w:val="00BA4DB8"/>
    <w:rsid w:val="00BD45BE"/>
    <w:rsid w:val="00BF675E"/>
    <w:rsid w:val="00C02C52"/>
    <w:rsid w:val="00C27C52"/>
    <w:rsid w:val="00C30FEF"/>
    <w:rsid w:val="00C33059"/>
    <w:rsid w:val="00C33509"/>
    <w:rsid w:val="00C47C5D"/>
    <w:rsid w:val="00C70F53"/>
    <w:rsid w:val="00C737FC"/>
    <w:rsid w:val="00C9147B"/>
    <w:rsid w:val="00C97F13"/>
    <w:rsid w:val="00CA798C"/>
    <w:rsid w:val="00CC74CB"/>
    <w:rsid w:val="00CE3097"/>
    <w:rsid w:val="00D05B6C"/>
    <w:rsid w:val="00D12447"/>
    <w:rsid w:val="00D14F38"/>
    <w:rsid w:val="00D17CA5"/>
    <w:rsid w:val="00D21313"/>
    <w:rsid w:val="00D2401C"/>
    <w:rsid w:val="00D32DDC"/>
    <w:rsid w:val="00D46F4C"/>
    <w:rsid w:val="00D5620F"/>
    <w:rsid w:val="00D67F74"/>
    <w:rsid w:val="00D86C26"/>
    <w:rsid w:val="00D951D5"/>
    <w:rsid w:val="00DB1381"/>
    <w:rsid w:val="00DD4D51"/>
    <w:rsid w:val="00DD6CC2"/>
    <w:rsid w:val="00DE0C6F"/>
    <w:rsid w:val="00DE15CF"/>
    <w:rsid w:val="00DE49F6"/>
    <w:rsid w:val="00E16A5B"/>
    <w:rsid w:val="00E21865"/>
    <w:rsid w:val="00E22829"/>
    <w:rsid w:val="00E43526"/>
    <w:rsid w:val="00E454DF"/>
    <w:rsid w:val="00E939DE"/>
    <w:rsid w:val="00E943CE"/>
    <w:rsid w:val="00ED2998"/>
    <w:rsid w:val="00EE72AE"/>
    <w:rsid w:val="00EF07A2"/>
    <w:rsid w:val="00F1549C"/>
    <w:rsid w:val="00F61D95"/>
    <w:rsid w:val="00F63B0E"/>
    <w:rsid w:val="00F65803"/>
    <w:rsid w:val="00F67EC8"/>
    <w:rsid w:val="00F72A40"/>
    <w:rsid w:val="00F72B5C"/>
    <w:rsid w:val="00FE31A4"/>
    <w:rsid w:val="136C9CB1"/>
    <w:rsid w:val="15896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01BFA8"/>
  <w15:chartTrackingRefBased/>
  <w15:docId w15:val="{1F449A66-33BF-42A6-A44E-93572B009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="Times New Roman" w:hAnsi="Helvetic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31A4"/>
  </w:style>
  <w:style w:type="paragraph" w:styleId="Heading1">
    <w:name w:val="heading 1"/>
    <w:basedOn w:val="Normal"/>
    <w:next w:val="Normal"/>
    <w:link w:val="Heading1Char"/>
    <w:qFormat/>
    <w:rsid w:val="00696B97"/>
    <w:pPr>
      <w:keepNext/>
      <w:spacing w:before="240" w:after="60" w:line="480" w:lineRule="auto"/>
      <w:ind w:left="-1080" w:right="-72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84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496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684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4969"/>
    <w:rPr>
      <w:sz w:val="24"/>
      <w:szCs w:val="24"/>
    </w:rPr>
  </w:style>
  <w:style w:type="table" w:styleId="TableGrid">
    <w:name w:val="Table Grid"/>
    <w:basedOn w:val="TableNormal"/>
    <w:uiPriority w:val="39"/>
    <w:rsid w:val="00684969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C3E02"/>
    <w:rPr>
      <w:rFonts w:asciiTheme="minorHAnsi" w:eastAsiaTheme="minorHAnsi" w:hAnsiTheme="minorHAnsi" w:cstheme="minorBidi"/>
    </w:rPr>
  </w:style>
  <w:style w:type="paragraph" w:styleId="ListParagraph">
    <w:name w:val="List Paragraph"/>
    <w:basedOn w:val="Normal"/>
    <w:uiPriority w:val="34"/>
    <w:qFormat/>
    <w:rsid w:val="0099740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1F70A0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rsid w:val="00696B97"/>
    <w:rPr>
      <w:rFonts w:ascii="Cambria" w:hAnsi="Cambria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C6E4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1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A1F1936639384E9C47555245597D9A" ma:contentTypeVersion="18" ma:contentTypeDescription="Create a new document." ma:contentTypeScope="" ma:versionID="bc0a61fd677e6e3629abb8a69429b34d">
  <xsd:schema xmlns:xsd="http://www.w3.org/2001/XMLSchema" xmlns:xs="http://www.w3.org/2001/XMLSchema" xmlns:p="http://schemas.microsoft.com/office/2006/metadata/properties" xmlns:ns2="6759094f-5974-413f-8bc6-2fc166a3d426" xmlns:ns3="5fba8a98-d17f-435a-952d-28f9f5526510" targetNamespace="http://schemas.microsoft.com/office/2006/metadata/properties" ma:root="true" ma:fieldsID="ec743b3822e8f192992493c0a1b1a93c" ns2:_="" ns3:_="">
    <xsd:import namespace="6759094f-5974-413f-8bc6-2fc166a3d426"/>
    <xsd:import namespace="5fba8a98-d17f-435a-952d-28f9f55265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9094f-5974-413f-8bc6-2fc166a3d4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79308d4-bde5-4dca-adcb-0162404f86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a8a98-d17f-435a-952d-28f9f552651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6bcbbad6-615e-4837-a473-c07b6e9ba9eb}" ma:internalName="TaxCatchAll" ma:showField="CatchAllData" ma:web="5fba8a98-d17f-435a-952d-28f9f55265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fba8a98-d17f-435a-952d-28f9f5526510" xsi:nil="true"/>
    <lcf76f155ced4ddcb4097134ff3c332f xmlns="6759094f-5974-413f-8bc6-2fc166a3d426">
      <Terms xmlns="http://schemas.microsoft.com/office/infopath/2007/PartnerControls"/>
    </lcf76f155ced4ddcb4097134ff3c332f>
    <SharedWithUsers xmlns="5fba8a98-d17f-435a-952d-28f9f5526510">
      <UserInfo>
        <DisplayName>Lisa Knight</DisplayName>
        <AccountId>78</AccountId>
        <AccountType/>
      </UserInfo>
      <UserInfo>
        <DisplayName>Kathy Coleman</DisplayName>
        <AccountId>8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AB8908A-057A-7944-8F9E-643DAE9F03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46DDA7-1586-4563-8743-68E25B36C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59094f-5974-413f-8bc6-2fc166a3d426"/>
    <ds:schemaRef ds:uri="5fba8a98-d17f-435a-952d-28f9f55265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94D3A0-AD16-4DF4-913D-9EE56C31F9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154378-0C25-4DC6-99A8-D6EF1231252E}">
  <ds:schemaRefs>
    <ds:schemaRef ds:uri="http://schemas.microsoft.com/office/2006/metadata/properties"/>
    <ds:schemaRef ds:uri="http://schemas.microsoft.com/office/infopath/2007/PartnerControls"/>
    <ds:schemaRef ds:uri="1c59e2cb-8f58-423a-a688-484e105de299"/>
    <ds:schemaRef ds:uri="fd6a5575-0494-4622-be07-3ff13328d1a3"/>
    <ds:schemaRef ds:uri="5fba8a98-d17f-435a-952d-28f9f5526510"/>
    <ds:schemaRef ds:uri="6759094f-5974-413f-8bc6-2fc166a3d4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0</Words>
  <Characters>965</Characters>
  <Application>Microsoft Office Word</Application>
  <DocSecurity>2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</vt:lpstr>
    </vt:vector>
  </TitlesOfParts>
  <Company>Grand Canyon COucnil, BSA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</dc:title>
  <dc:subject/>
  <cp:keywords>2021, Centennial</cp:keywords>
  <cp:lastModifiedBy>Brendan Switts</cp:lastModifiedBy>
  <cp:revision>6</cp:revision>
  <cp:lastPrinted>2021-12-21T01:06:00Z</cp:lastPrinted>
  <dcterms:created xsi:type="dcterms:W3CDTF">2023-02-23T01:47:00Z</dcterms:created>
  <dcterms:modified xsi:type="dcterms:W3CDTF">2023-02-23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A1F1936639384E9C47555245597D9A</vt:lpwstr>
  </property>
  <property fmtid="{D5CDD505-2E9C-101B-9397-08002B2CF9AE}" pid="3" name="MediaServiceImageTags">
    <vt:lpwstr/>
  </property>
</Properties>
</file>